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818B2" w14:textId="517D7F06" w:rsidR="00E172B2" w:rsidRDefault="000133A6">
      <w:pPr>
        <w:pStyle w:val="Heading1"/>
        <w:jc w:val="center"/>
      </w:pPr>
      <w:r>
        <w:t>IIDEMIC STAKEHOLDER ENGAGEMENT &amp; TEACHER ORIENTATION PROGRAM</w:t>
      </w:r>
    </w:p>
    <w:p w14:paraId="2AE82C5F" w14:textId="043391BA" w:rsidR="00E172B2" w:rsidRDefault="002064ED">
      <w:r>
        <w:t xml:space="preserve">Date: </w:t>
      </w:r>
      <w:r w:rsidR="000133A6">
        <w:t>Tuesday</w:t>
      </w:r>
      <w:r w:rsidR="00B11F1B">
        <w:t>, 3</w:t>
      </w:r>
      <w:r w:rsidR="00B11F1B" w:rsidRPr="00B11F1B">
        <w:rPr>
          <w:vertAlign w:val="superscript"/>
        </w:rPr>
        <w:t>rd</w:t>
      </w:r>
      <w:r w:rsidR="00B11F1B">
        <w:t xml:space="preserve"> </w:t>
      </w:r>
      <w:bookmarkStart w:id="0" w:name="_GoBack"/>
      <w:bookmarkEnd w:id="0"/>
      <w:r>
        <w:t>June 2025</w:t>
      </w:r>
    </w:p>
    <w:p w14:paraId="27FB0BD5" w14:textId="77777777" w:rsidR="00E172B2" w:rsidRDefault="002064ED">
      <w:r>
        <w:t xml:space="preserve">Venue: </w:t>
      </w:r>
    </w:p>
    <w:p w14:paraId="0FBA6B0E" w14:textId="77777777" w:rsidR="00E172B2" w:rsidRDefault="002064ED">
      <w:pPr>
        <w:pStyle w:val="Heading2"/>
      </w:pPr>
      <w:r>
        <w:t>Session 1: Stakeholder Engagement</w:t>
      </w:r>
    </w:p>
    <w:tbl>
      <w:tblPr>
        <w:tblW w:w="9572" w:type="dxa"/>
        <w:tblInd w:w="-108" w:type="dxa"/>
        <w:tblBorders>
          <w:top w:val="single" w:sz="4" w:space="0" w:color="auto"/>
          <w:bottom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01"/>
        <w:gridCol w:w="4111"/>
        <w:gridCol w:w="3260"/>
      </w:tblGrid>
      <w:tr w:rsidR="00E172B2" w14:paraId="7EF5A5AB" w14:textId="77777777" w:rsidTr="000133A6">
        <w:tc>
          <w:tcPr>
            <w:tcW w:w="2201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 w:themeFill="text2" w:themeFillTint="33"/>
          </w:tcPr>
          <w:p w14:paraId="7DA9A5B7" w14:textId="77777777" w:rsidR="00E172B2" w:rsidRDefault="002064ED">
            <w:pPr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 w:themeFill="text2" w:themeFillTint="33"/>
          </w:tcPr>
          <w:p w14:paraId="70474F12" w14:textId="77777777" w:rsidR="00E172B2" w:rsidRDefault="002064ED">
            <w:pPr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C6D9F1" w:themeFill="text2" w:themeFillTint="33"/>
          </w:tcPr>
          <w:p w14:paraId="7AB14D76" w14:textId="77777777" w:rsidR="00E172B2" w:rsidRDefault="002064ED">
            <w:pPr>
              <w:rPr>
                <w:b/>
                <w:bCs/>
              </w:rPr>
            </w:pPr>
            <w:r>
              <w:rPr>
                <w:b/>
                <w:bCs/>
              </w:rPr>
              <w:t>Responsible Person(s)</w:t>
            </w:r>
          </w:p>
        </w:tc>
      </w:tr>
      <w:tr w:rsidR="00E172B2" w14:paraId="763991AD" w14:textId="77777777" w:rsidTr="000133A6">
        <w:tc>
          <w:tcPr>
            <w:tcW w:w="2201" w:type="dxa"/>
            <w:tcBorders>
              <w:top w:val="single" w:sz="4" w:space="0" w:color="auto"/>
            </w:tcBorders>
          </w:tcPr>
          <w:p w14:paraId="30E1906D" w14:textId="4C01CC42" w:rsidR="00E172B2" w:rsidRDefault="002064ED">
            <w:r>
              <w:t xml:space="preserve">8:30 – 9:00 </w:t>
            </w:r>
            <w:r w:rsidR="000133A6">
              <w:t>am</w:t>
            </w:r>
          </w:p>
        </w:tc>
        <w:tc>
          <w:tcPr>
            <w:tcW w:w="4111" w:type="dxa"/>
            <w:tcBorders>
              <w:top w:val="single" w:sz="4" w:space="0" w:color="auto"/>
            </w:tcBorders>
          </w:tcPr>
          <w:p w14:paraId="586E7073" w14:textId="77777777" w:rsidR="00E172B2" w:rsidRDefault="002064ED">
            <w:r>
              <w:t>Arrival and Registration</w:t>
            </w:r>
          </w:p>
        </w:tc>
        <w:tc>
          <w:tcPr>
            <w:tcW w:w="3260" w:type="dxa"/>
            <w:tcBorders>
              <w:top w:val="single" w:sz="4" w:space="0" w:color="auto"/>
            </w:tcBorders>
          </w:tcPr>
          <w:p w14:paraId="1FDCD73A" w14:textId="77777777" w:rsidR="00E172B2" w:rsidRDefault="002064ED">
            <w:r>
              <w:t>IIDEMIC Admin</w:t>
            </w:r>
          </w:p>
        </w:tc>
      </w:tr>
      <w:tr w:rsidR="00E172B2" w14:paraId="63225B4A" w14:textId="77777777" w:rsidTr="000133A6">
        <w:tc>
          <w:tcPr>
            <w:tcW w:w="2201" w:type="dxa"/>
          </w:tcPr>
          <w:p w14:paraId="1996903D" w14:textId="5E8C882F" w:rsidR="00E172B2" w:rsidRDefault="002064ED">
            <w:r>
              <w:t xml:space="preserve">9:00 – 9:15 </w:t>
            </w:r>
            <w:r w:rsidR="000133A6">
              <w:t>am</w:t>
            </w:r>
          </w:p>
        </w:tc>
        <w:tc>
          <w:tcPr>
            <w:tcW w:w="4111" w:type="dxa"/>
          </w:tcPr>
          <w:p w14:paraId="1356C13B" w14:textId="77777777" w:rsidR="000133A6" w:rsidRDefault="002064ED">
            <w:r>
              <w:t xml:space="preserve">Welcome </w:t>
            </w:r>
          </w:p>
          <w:p w14:paraId="40282756" w14:textId="2B0E2631" w:rsidR="00E172B2" w:rsidRDefault="002064ED">
            <w:r>
              <w:t>Opening Remarks</w:t>
            </w:r>
          </w:p>
        </w:tc>
        <w:tc>
          <w:tcPr>
            <w:tcW w:w="3260" w:type="dxa"/>
          </w:tcPr>
          <w:p w14:paraId="5F79EA67" w14:textId="1F0948E9" w:rsidR="00E172B2" w:rsidRDefault="002064ED">
            <w:r>
              <w:t>Host Representative</w:t>
            </w:r>
            <w:r w:rsidR="000133A6">
              <w:t xml:space="preserve"> IIDEMIC Project Coordinator</w:t>
            </w:r>
          </w:p>
        </w:tc>
      </w:tr>
      <w:tr w:rsidR="00E172B2" w14:paraId="1F4F568C" w14:textId="77777777" w:rsidTr="000133A6">
        <w:tc>
          <w:tcPr>
            <w:tcW w:w="2201" w:type="dxa"/>
          </w:tcPr>
          <w:p w14:paraId="381518F9" w14:textId="1BCC9926" w:rsidR="00E172B2" w:rsidRDefault="002064ED">
            <w:r>
              <w:t xml:space="preserve">9:15 – 9:30 </w:t>
            </w:r>
            <w:r w:rsidR="000133A6">
              <w:t>am</w:t>
            </w:r>
          </w:p>
        </w:tc>
        <w:tc>
          <w:tcPr>
            <w:tcW w:w="4111" w:type="dxa"/>
          </w:tcPr>
          <w:p w14:paraId="1C6BE24C" w14:textId="101898A9" w:rsidR="00E172B2" w:rsidRDefault="002064ED">
            <w:r>
              <w:t xml:space="preserve">Remarks from Key Stakeholder (UNHCR, DRS, </w:t>
            </w:r>
            <w:proofErr w:type="spellStart"/>
            <w:r>
              <w:t>Dadaab</w:t>
            </w:r>
            <w:proofErr w:type="spellEnd"/>
            <w:r>
              <w:t xml:space="preserve"> </w:t>
            </w:r>
            <w:proofErr w:type="spellStart"/>
            <w:r>
              <w:t>MoE</w:t>
            </w:r>
            <w:proofErr w:type="spellEnd"/>
            <w:r>
              <w:t>, WIK, LWF)</w:t>
            </w:r>
          </w:p>
        </w:tc>
        <w:tc>
          <w:tcPr>
            <w:tcW w:w="3260" w:type="dxa"/>
          </w:tcPr>
          <w:p w14:paraId="71D54F47" w14:textId="6EA2F686" w:rsidR="00E172B2" w:rsidRDefault="002064ED">
            <w:r>
              <w:t>Representative from Partner</w:t>
            </w:r>
          </w:p>
        </w:tc>
      </w:tr>
      <w:tr w:rsidR="00E172B2" w14:paraId="3F0231DF" w14:textId="77777777" w:rsidTr="000133A6">
        <w:tc>
          <w:tcPr>
            <w:tcW w:w="2201" w:type="dxa"/>
          </w:tcPr>
          <w:p w14:paraId="41B80729" w14:textId="3A42EDAE" w:rsidR="00E172B2" w:rsidRDefault="002064ED">
            <w:r>
              <w:t xml:space="preserve">9:30 – 9:45 </w:t>
            </w:r>
            <w:r w:rsidR="000133A6">
              <w:t>am</w:t>
            </w:r>
          </w:p>
        </w:tc>
        <w:tc>
          <w:tcPr>
            <w:tcW w:w="4111" w:type="dxa"/>
          </w:tcPr>
          <w:p w14:paraId="4BF7829D" w14:textId="77777777" w:rsidR="00E172B2" w:rsidRDefault="002064ED">
            <w:r>
              <w:t>Introduction of Participants and Objectives of the Day</w:t>
            </w:r>
          </w:p>
        </w:tc>
        <w:tc>
          <w:tcPr>
            <w:tcW w:w="3260" w:type="dxa"/>
          </w:tcPr>
          <w:p w14:paraId="715AAF41" w14:textId="77777777" w:rsidR="00E172B2" w:rsidRDefault="002064ED">
            <w:r>
              <w:t>IIDEMIC Admin</w:t>
            </w:r>
          </w:p>
        </w:tc>
      </w:tr>
      <w:tr w:rsidR="00E172B2" w14:paraId="6F798D69" w14:textId="77777777" w:rsidTr="000133A6">
        <w:tc>
          <w:tcPr>
            <w:tcW w:w="2201" w:type="dxa"/>
          </w:tcPr>
          <w:p w14:paraId="52400929" w14:textId="7A9B80E5" w:rsidR="00E172B2" w:rsidRDefault="002064ED">
            <w:r>
              <w:t xml:space="preserve">9:45 – 10:15 </w:t>
            </w:r>
            <w:r w:rsidR="000133A6">
              <w:t>am</w:t>
            </w:r>
          </w:p>
        </w:tc>
        <w:tc>
          <w:tcPr>
            <w:tcW w:w="4111" w:type="dxa"/>
          </w:tcPr>
          <w:p w14:paraId="7DAC38DE" w14:textId="77777777" w:rsidR="00E172B2" w:rsidRDefault="002064ED">
            <w:r>
              <w:t>Presentation: Overview of IDEMIC Project and Expected Outcomes</w:t>
            </w:r>
          </w:p>
        </w:tc>
        <w:tc>
          <w:tcPr>
            <w:tcW w:w="3260" w:type="dxa"/>
          </w:tcPr>
          <w:p w14:paraId="530E87B8" w14:textId="2D54D6A9" w:rsidR="00E172B2" w:rsidRDefault="002064ED">
            <w:r>
              <w:t>IIDEMIC Project Coordinator</w:t>
            </w:r>
          </w:p>
        </w:tc>
      </w:tr>
      <w:tr w:rsidR="00E172B2" w14:paraId="393A6694" w14:textId="77777777" w:rsidTr="000133A6">
        <w:tc>
          <w:tcPr>
            <w:tcW w:w="2201" w:type="dxa"/>
          </w:tcPr>
          <w:p w14:paraId="2532E0BE" w14:textId="3940A771" w:rsidR="00E172B2" w:rsidRDefault="002064ED">
            <w:r>
              <w:t xml:space="preserve">10:15 – 10:45 </w:t>
            </w:r>
            <w:r w:rsidR="000133A6">
              <w:t>am</w:t>
            </w:r>
          </w:p>
        </w:tc>
        <w:tc>
          <w:tcPr>
            <w:tcW w:w="4111" w:type="dxa"/>
          </w:tcPr>
          <w:p w14:paraId="2BE4AC92" w14:textId="3A6688D5" w:rsidR="00E172B2" w:rsidRDefault="002064ED">
            <w:r>
              <w:t>Feedback and Plenary Discussion</w:t>
            </w:r>
          </w:p>
        </w:tc>
        <w:tc>
          <w:tcPr>
            <w:tcW w:w="3260" w:type="dxa"/>
          </w:tcPr>
          <w:p w14:paraId="7EBD24D1" w14:textId="76E7C1C7" w:rsidR="00E172B2" w:rsidRDefault="000133A6">
            <w:r>
              <w:t xml:space="preserve">IIDEMIC Admin </w:t>
            </w:r>
          </w:p>
        </w:tc>
      </w:tr>
      <w:tr w:rsidR="00E172B2" w14:paraId="6FCA530E" w14:textId="77777777" w:rsidTr="000133A6">
        <w:tc>
          <w:tcPr>
            <w:tcW w:w="2201" w:type="dxa"/>
          </w:tcPr>
          <w:p w14:paraId="107E10F6" w14:textId="3279C014" w:rsidR="00E172B2" w:rsidRDefault="002064ED">
            <w:r>
              <w:t xml:space="preserve">10:45 – 11:00 </w:t>
            </w:r>
            <w:r w:rsidR="000133A6">
              <w:t>am</w:t>
            </w:r>
          </w:p>
        </w:tc>
        <w:tc>
          <w:tcPr>
            <w:tcW w:w="4111" w:type="dxa"/>
          </w:tcPr>
          <w:p w14:paraId="4F5D74FF" w14:textId="56DB1508" w:rsidR="00E172B2" w:rsidRDefault="002064ED">
            <w:r>
              <w:t>Health Break</w:t>
            </w:r>
          </w:p>
        </w:tc>
        <w:tc>
          <w:tcPr>
            <w:tcW w:w="3260" w:type="dxa"/>
          </w:tcPr>
          <w:p w14:paraId="4F5E4D5A" w14:textId="77777777" w:rsidR="00E172B2" w:rsidRDefault="002064ED">
            <w:r>
              <w:t>All</w:t>
            </w:r>
          </w:p>
        </w:tc>
      </w:tr>
    </w:tbl>
    <w:p w14:paraId="3FE1265D" w14:textId="77777777" w:rsidR="00E172B2" w:rsidRDefault="002064ED" w:rsidP="000133A6">
      <w:pPr>
        <w:pStyle w:val="Heading2"/>
      </w:pPr>
      <w:r>
        <w:t>Session 2: Teacher Orientation</w:t>
      </w:r>
    </w:p>
    <w:tbl>
      <w:tblPr>
        <w:tblW w:w="9855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2201"/>
        <w:gridCol w:w="4111"/>
        <w:gridCol w:w="3543"/>
      </w:tblGrid>
      <w:tr w:rsidR="00E172B2" w14:paraId="1440CBA5" w14:textId="77777777" w:rsidTr="000133A6">
        <w:tc>
          <w:tcPr>
            <w:tcW w:w="22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3B899560" w14:textId="77777777" w:rsidR="00E172B2" w:rsidRDefault="002064ED">
            <w:r>
              <w:t>Time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</w:tcPr>
          <w:p w14:paraId="28346AAE" w14:textId="77777777" w:rsidR="00E172B2" w:rsidRDefault="002064ED">
            <w:r>
              <w:t>Activity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C6D9F1" w:themeFill="text2" w:themeFillTint="33"/>
          </w:tcPr>
          <w:p w14:paraId="7DED50C7" w14:textId="77777777" w:rsidR="00E172B2" w:rsidRDefault="002064ED">
            <w:r>
              <w:t>Responsible Person(s)</w:t>
            </w:r>
          </w:p>
        </w:tc>
      </w:tr>
      <w:tr w:rsidR="00E172B2" w14:paraId="5CC65A3E" w14:textId="77777777" w:rsidTr="000133A6">
        <w:tc>
          <w:tcPr>
            <w:tcW w:w="2201" w:type="dxa"/>
            <w:tcBorders>
              <w:top w:val="single" w:sz="4" w:space="0" w:color="auto"/>
              <w:right w:val="single" w:sz="4" w:space="0" w:color="auto"/>
            </w:tcBorders>
          </w:tcPr>
          <w:p w14:paraId="14D13B68" w14:textId="3ED9D599" w:rsidR="00E172B2" w:rsidRDefault="002064ED">
            <w:r>
              <w:t xml:space="preserve">11:00 – 11:30 </w:t>
            </w:r>
            <w:r w:rsidR="00B74F7E">
              <w:t>am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E0BCAE" w14:textId="024B95DC" w:rsidR="00E172B2" w:rsidRDefault="002064ED">
            <w:r>
              <w:t xml:space="preserve">Introduction of </w:t>
            </w:r>
            <w:r w:rsidR="000133A6">
              <w:t>s</w:t>
            </w:r>
            <w:r>
              <w:t xml:space="preserve">elected </w:t>
            </w:r>
            <w:r w:rsidR="000133A6">
              <w:t>t</w:t>
            </w:r>
            <w:r>
              <w:t>eachers and Project Phases</w:t>
            </w:r>
          </w:p>
        </w:tc>
        <w:tc>
          <w:tcPr>
            <w:tcW w:w="3543" w:type="dxa"/>
            <w:tcBorders>
              <w:top w:val="single" w:sz="4" w:space="0" w:color="auto"/>
              <w:left w:val="single" w:sz="4" w:space="0" w:color="auto"/>
            </w:tcBorders>
          </w:tcPr>
          <w:p w14:paraId="7DB32604" w14:textId="77777777" w:rsidR="00E172B2" w:rsidRDefault="002064ED">
            <w:r>
              <w:t>Training Lead / Education Officer</w:t>
            </w:r>
          </w:p>
        </w:tc>
      </w:tr>
      <w:tr w:rsidR="00E172B2" w14:paraId="188CEFCE" w14:textId="77777777" w:rsidTr="000133A6">
        <w:tc>
          <w:tcPr>
            <w:tcW w:w="2201" w:type="dxa"/>
            <w:tcBorders>
              <w:right w:val="single" w:sz="4" w:space="0" w:color="auto"/>
            </w:tcBorders>
          </w:tcPr>
          <w:p w14:paraId="4080E0DA" w14:textId="1A1D31E1" w:rsidR="00E172B2" w:rsidRDefault="002064ED">
            <w:r>
              <w:t xml:space="preserve">11:30 – 12:00 </w:t>
            </w:r>
            <w:r w:rsidR="00B74F7E">
              <w:t>pm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</w:tcPr>
          <w:p w14:paraId="2B3EED5A" w14:textId="77777777" w:rsidR="00E172B2" w:rsidRDefault="002064ED">
            <w:r>
              <w:t>Orientation to IIDEMIC Platform (Moodle): Goals and Use</w:t>
            </w:r>
          </w:p>
        </w:tc>
        <w:tc>
          <w:tcPr>
            <w:tcW w:w="3543" w:type="dxa"/>
            <w:tcBorders>
              <w:left w:val="single" w:sz="4" w:space="0" w:color="auto"/>
            </w:tcBorders>
          </w:tcPr>
          <w:p w14:paraId="28246D97" w14:textId="1C0E8746" w:rsidR="00E172B2" w:rsidRDefault="002064ED">
            <w:r>
              <w:t>ICT Lead / E-learning Specialist</w:t>
            </w:r>
          </w:p>
        </w:tc>
      </w:tr>
      <w:tr w:rsidR="00E172B2" w14:paraId="06C0C704" w14:textId="77777777" w:rsidTr="000133A6">
        <w:tc>
          <w:tcPr>
            <w:tcW w:w="2201" w:type="dxa"/>
            <w:tcBorders>
              <w:right w:val="single" w:sz="4" w:space="0" w:color="auto"/>
            </w:tcBorders>
          </w:tcPr>
          <w:p w14:paraId="71D88348" w14:textId="17D31978" w:rsidR="00E172B2" w:rsidRDefault="002064ED">
            <w:r>
              <w:t xml:space="preserve">12:00 – 12:30 </w:t>
            </w:r>
            <w:r w:rsidR="00B74F7E">
              <w:t>pm</w:t>
            </w:r>
          </w:p>
        </w:tc>
        <w:tc>
          <w:tcPr>
            <w:tcW w:w="4111" w:type="dxa"/>
            <w:tcBorders>
              <w:left w:val="single" w:sz="4" w:space="0" w:color="auto"/>
              <w:right w:val="single" w:sz="4" w:space="0" w:color="auto"/>
            </w:tcBorders>
          </w:tcPr>
          <w:p w14:paraId="1A314C02" w14:textId="77777777" w:rsidR="00E172B2" w:rsidRDefault="002064ED">
            <w:r>
              <w:t>Roles and Expectations of Participating Teachers</w:t>
            </w:r>
          </w:p>
        </w:tc>
        <w:tc>
          <w:tcPr>
            <w:tcW w:w="3543" w:type="dxa"/>
            <w:tcBorders>
              <w:left w:val="single" w:sz="4" w:space="0" w:color="auto"/>
            </w:tcBorders>
          </w:tcPr>
          <w:p w14:paraId="703D9D19" w14:textId="472B28BB" w:rsidR="00E172B2" w:rsidRDefault="000133A6">
            <w:r>
              <w:t>IIDEMIC Project Coordinator</w:t>
            </w:r>
          </w:p>
        </w:tc>
      </w:tr>
      <w:tr w:rsidR="00E172B2" w14:paraId="4FD78481" w14:textId="77777777" w:rsidTr="000133A6">
        <w:tc>
          <w:tcPr>
            <w:tcW w:w="2201" w:type="dxa"/>
            <w:tcBorders>
              <w:bottom w:val="single" w:sz="4" w:space="0" w:color="auto"/>
              <w:right w:val="single" w:sz="4" w:space="0" w:color="auto"/>
            </w:tcBorders>
          </w:tcPr>
          <w:p w14:paraId="2C9F8C8B" w14:textId="44615B2E" w:rsidR="00E172B2" w:rsidRDefault="002064ED">
            <w:r>
              <w:t xml:space="preserve">12:30 – 1:00 </w:t>
            </w:r>
            <w:r w:rsidR="00B74F7E">
              <w:t>pm</w:t>
            </w:r>
          </w:p>
        </w:tc>
        <w:tc>
          <w:tcPr>
            <w:tcW w:w="411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CDD5" w14:textId="7209049D" w:rsidR="000133A6" w:rsidRDefault="002064ED">
            <w:r>
              <w:t>Q&amp;A Session</w:t>
            </w:r>
          </w:p>
          <w:p w14:paraId="0C1A76C7" w14:textId="77777777" w:rsidR="000133A6" w:rsidRDefault="002064ED">
            <w:r>
              <w:t xml:space="preserve">Closing Remarks </w:t>
            </w:r>
          </w:p>
          <w:p w14:paraId="52B1A7F5" w14:textId="49E67EFF" w:rsidR="00E172B2" w:rsidRDefault="002064ED">
            <w:r>
              <w:t>Vote of Thanks</w:t>
            </w:r>
            <w:r w:rsidR="00B11F1B">
              <w:t>/ Photo Session</w:t>
            </w:r>
          </w:p>
          <w:p w14:paraId="7FDF6AC9" w14:textId="01B03E40" w:rsidR="00B74F7E" w:rsidRDefault="00B74F7E">
            <w:r>
              <w:t>Administrative check up</w:t>
            </w:r>
          </w:p>
        </w:tc>
        <w:tc>
          <w:tcPr>
            <w:tcW w:w="3543" w:type="dxa"/>
            <w:tcBorders>
              <w:left w:val="single" w:sz="4" w:space="0" w:color="auto"/>
              <w:bottom w:val="single" w:sz="4" w:space="0" w:color="auto"/>
            </w:tcBorders>
          </w:tcPr>
          <w:p w14:paraId="4500B347" w14:textId="1DBDBFFF" w:rsidR="00B74F7E" w:rsidRDefault="00481168">
            <w:r>
              <w:t xml:space="preserve">IIDEMIC Project Coordinator </w:t>
            </w:r>
            <w:r w:rsidR="002064ED">
              <w:t>IIDEMIC Admin</w:t>
            </w:r>
          </w:p>
          <w:p w14:paraId="7F2B3680" w14:textId="77777777" w:rsidR="00E172B2" w:rsidRDefault="00B74F7E">
            <w:r>
              <w:t>Participant</w:t>
            </w:r>
            <w:r w:rsidR="002064ED">
              <w:t xml:space="preserve"> </w:t>
            </w:r>
          </w:p>
          <w:p w14:paraId="3910AD5C" w14:textId="456C933D" w:rsidR="00B74F7E" w:rsidRDefault="00B74F7E">
            <w:r>
              <w:t>IIDEMIC Admin</w:t>
            </w:r>
          </w:p>
        </w:tc>
      </w:tr>
    </w:tbl>
    <w:p w14:paraId="1B95F2BE" w14:textId="548DEEDB" w:rsidR="00E172B2" w:rsidRDefault="00E172B2">
      <w:pPr>
        <w:pStyle w:val="Heading2"/>
      </w:pPr>
    </w:p>
    <w:sectPr w:rsidR="00E172B2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644" w:right="1440" w:bottom="340" w:left="1440" w:header="1587" w:footer="283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CF1C77" w14:textId="77777777" w:rsidR="00946265" w:rsidRDefault="00946265">
      <w:r>
        <w:separator/>
      </w:r>
    </w:p>
  </w:endnote>
  <w:endnote w:type="continuationSeparator" w:id="0">
    <w:p w14:paraId="571665FE" w14:textId="77777777" w:rsidR="00946265" w:rsidRDefault="00946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  <w:font w:name="WZOZNX+Arial">
    <w:altName w:val="Cambria"/>
    <w:charset w:val="01"/>
    <w:family w:val="roman"/>
    <w:pitch w:val="variable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599A37" w14:textId="77777777" w:rsidR="00E172B2" w:rsidRDefault="002064ED">
    <w:pPr>
      <w:pStyle w:val="Footer"/>
      <w:jc w:val="center"/>
    </w:pPr>
    <w:r>
      <w:rPr>
        <w:rFonts w:ascii="Garamond" w:hAnsi="Garamond"/>
        <w:b/>
      </w:rPr>
      <w:t xml:space="preserve">New Skills New Opportunities </w:t>
    </w:r>
    <w:r>
      <w:rPr>
        <w:rFonts w:ascii="Garamond" w:hAnsi="Garamond"/>
        <w:noProof/>
      </w:rPr>
      <w:drawing>
        <wp:anchor distT="0" distB="0" distL="0" distR="0" simplePos="0" relativeHeight="251654144" behindDoc="1" locked="0" layoutInCell="0" allowOverlap="1" wp14:anchorId="6C498223" wp14:editId="5B127AB7">
          <wp:simplePos x="0" y="0"/>
          <wp:positionH relativeFrom="margin">
            <wp:posOffset>2461895</wp:posOffset>
          </wp:positionH>
          <wp:positionV relativeFrom="paragraph">
            <wp:posOffset>1884680</wp:posOffset>
          </wp:positionV>
          <wp:extent cx="432435" cy="361315"/>
          <wp:effectExtent l="0" t="0" r="0" b="0"/>
          <wp:wrapNone/>
          <wp:docPr id="11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32435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Garamond" w:hAnsi="Garamond"/>
        <w:noProof/>
      </w:rPr>
      <mc:AlternateContent>
        <mc:Choice Requires="wps">
          <w:drawing>
            <wp:anchor distT="0" distB="0" distL="0" distR="0" simplePos="0" relativeHeight="251656192" behindDoc="1" locked="0" layoutInCell="1" allowOverlap="1" wp14:anchorId="6EFA9E03" wp14:editId="1F8CC9A2">
              <wp:simplePos x="0" y="0"/>
              <wp:positionH relativeFrom="column">
                <wp:posOffset>15240</wp:posOffset>
              </wp:positionH>
              <wp:positionV relativeFrom="paragraph">
                <wp:posOffset>-24130</wp:posOffset>
              </wp:positionV>
              <wp:extent cx="5939790" cy="635"/>
              <wp:effectExtent l="5080" t="5080" r="5080" b="5080"/>
              <wp:wrapNone/>
              <wp:docPr id="12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40" cy="720"/>
                      </a:xfrm>
                      <a:prstGeom prst="line">
                        <a:avLst/>
                      </a:prstGeom>
                      <a:ln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AF9D664" id="Straight Connector 16" o:spid="_x0000_s1026" style="position:absolute;z-index:-25166028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1.2pt,-1.9pt" to="468.9pt,-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"/>
          </w:pict>
        </mc:Fallback>
      </mc:AlternateContent>
    </w:r>
    <w:r>
      <w:rPr>
        <w:rFonts w:ascii="Garamond" w:hAnsi="Garamond"/>
      </w:rP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B4338D" w14:textId="77777777" w:rsidR="00E172B2" w:rsidRDefault="002064ED">
    <w:pPr>
      <w:pStyle w:val="Footer"/>
      <w:jc w:val="center"/>
    </w:pPr>
    <w:bookmarkStart w:id="3" w:name="_Hlk190880088"/>
    <w:bookmarkStart w:id="4" w:name="_Hlk190880087"/>
    <w:r>
      <w:rPr>
        <w:rFonts w:ascii="Garamond" w:hAnsi="Garamond"/>
        <w:b/>
      </w:rPr>
      <w:t xml:space="preserve">New Skills New Opportunities </w:t>
    </w:r>
    <w:r>
      <w:rPr>
        <w:rFonts w:ascii="Garamond" w:hAnsi="Garamond"/>
        <w:noProof/>
      </w:rPr>
      <w:drawing>
        <wp:anchor distT="0" distB="0" distL="0" distR="0" simplePos="0" relativeHeight="251655168" behindDoc="1" locked="0" layoutInCell="0" allowOverlap="1" wp14:anchorId="0CA01684" wp14:editId="748C7682">
          <wp:simplePos x="0" y="0"/>
          <wp:positionH relativeFrom="margin">
            <wp:posOffset>2461895</wp:posOffset>
          </wp:positionH>
          <wp:positionV relativeFrom="paragraph">
            <wp:posOffset>1884680</wp:posOffset>
          </wp:positionV>
          <wp:extent cx="432435" cy="361315"/>
          <wp:effectExtent l="0" t="0" r="0" b="0"/>
          <wp:wrapNone/>
          <wp:docPr id="13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32435" cy="361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Garamond" w:hAnsi="Garamond"/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 wp14:anchorId="4BAB3EAB" wp14:editId="039014F2">
              <wp:simplePos x="0" y="0"/>
              <wp:positionH relativeFrom="column">
                <wp:posOffset>15240</wp:posOffset>
              </wp:positionH>
              <wp:positionV relativeFrom="paragraph">
                <wp:posOffset>-24130</wp:posOffset>
              </wp:positionV>
              <wp:extent cx="5939790" cy="635"/>
              <wp:effectExtent l="5080" t="5080" r="5080" b="5080"/>
              <wp:wrapNone/>
              <wp:docPr id="14" name="Straight Connecto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9640" cy="720"/>
                      </a:xfrm>
                      <a:prstGeom prst="line">
                        <a:avLst/>
                      </a:prstGeom>
                      <a:ln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2F10C24" id="Straight Connector 16" o:spid="_x0000_s1026" style="position:absolute;z-index:-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1.2pt,-1.9pt" to="468.9pt,-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"/>
          </w:pict>
        </mc:Fallback>
      </mc:AlternateContent>
    </w:r>
    <w:bookmarkEnd w:id="3"/>
    <w:bookmarkEnd w:id="4"/>
    <w:r>
      <w:rPr>
        <w:rFonts w:ascii="Garamond" w:hAnsi="Garamond"/>
      </w:rP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FD71A1" w14:textId="77777777" w:rsidR="00946265" w:rsidRDefault="00946265">
      <w:r>
        <w:separator/>
      </w:r>
    </w:p>
  </w:footnote>
  <w:footnote w:type="continuationSeparator" w:id="0">
    <w:p w14:paraId="5030EF41" w14:textId="77777777" w:rsidR="00946265" w:rsidRDefault="009462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EBB850" w14:textId="77777777" w:rsidR="00E172B2" w:rsidRDefault="002064ED">
    <w:pPr>
      <w:pStyle w:val="Default"/>
      <w:jc w:val="center"/>
      <w:rPr>
        <w:rFonts w:ascii="Garamond" w:hAnsi="Garamond" w:cs="Times New Roman"/>
        <w:b/>
      </w:rPr>
    </w:pPr>
    <w:r>
      <w:rPr>
        <w:rFonts w:ascii="Garamond" w:hAnsi="Garamond" w:cs="Times New Roman"/>
        <w:b/>
        <w:noProof/>
      </w:rPr>
      <mc:AlternateContent>
        <mc:Choice Requires="wpg">
          <w:drawing>
            <wp:anchor distT="0" distB="0" distL="0" distR="0" simplePos="0" relativeHeight="251658240" behindDoc="1" locked="0" layoutInCell="1" allowOverlap="1" wp14:anchorId="667170F4" wp14:editId="29071E3A">
              <wp:simplePos x="0" y="0"/>
              <wp:positionH relativeFrom="column">
                <wp:posOffset>-222250</wp:posOffset>
              </wp:positionH>
              <wp:positionV relativeFrom="paragraph">
                <wp:posOffset>-444500</wp:posOffset>
              </wp:positionV>
              <wp:extent cx="5906770" cy="716280"/>
              <wp:effectExtent l="0" t="0" r="0" b="0"/>
              <wp:wrapNone/>
              <wp:docPr id="1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06880" cy="716400"/>
                        <a:chOff x="0" y="0"/>
                        <a:chExt cx="5906880" cy="716400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1"/>
                        <a:stretch/>
                      </pic:blipFill>
                      <pic:spPr>
                        <a:xfrm>
                          <a:off x="4956840" y="45720"/>
                          <a:ext cx="950040" cy="6094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3" name="Picture 1"/>
                        <pic:cNvPicPr/>
                      </pic:nvPicPr>
                      <pic:blipFill>
                        <a:blip r:embed="rId2"/>
                        <a:stretch/>
                      </pic:blipFill>
                      <pic:spPr>
                        <a:xfrm>
                          <a:off x="0" y="23040"/>
                          <a:ext cx="2419200" cy="6933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Picture 66" descr="Description: Description: C:\Users\ADMIN\Desktop\FROM DESKTOP\QMS requirements &amp; reports\KU Emblem-1.jpg"/>
                        <pic:cNvPicPr/>
                      </pic:nvPicPr>
                      <pic:blipFill>
                        <a:blip r:embed="rId3"/>
                        <a:stretch/>
                      </pic:blipFill>
                      <pic:spPr>
                        <a:xfrm>
                          <a:off x="2620080" y="0"/>
                          <a:ext cx="843840" cy="6681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C4B78C4" id="Group 6" o:spid="_x0000_s1026" style="position:absolute;margin-left:-17.5pt;margin-top:-35pt;width:465.1pt;height:56.4pt;z-index:-251658240;mso-wrap-distance-left:0;mso-wrap-distance-right:0" coordsize="59068,716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49568;top:457;width:9500;height:6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" strokeweight="0">
                <v:imagedata r:id="rId4" o:title=""/>
              </v:shape>
              <v:shape id="Picture 1" o:spid="_x0000_s1028" type="#_x0000_t75" style="position:absolute;top:230;width:24192;height:6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" strokeweight="0">
                <v:imagedata r:id="rId5" o:title=""/>
              </v:shape>
              <v:shape id="Picture 66" o:spid="_x0000_s1029" type="#_x0000_t75" alt="Description: Description: C:\Users\ADMIN\Desktop\FROM DESKTOP\QMS requirements &amp; reports\KU Emblem-1.jpg" style="position:absolute;left:26200;width:8439;height:66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" strokeweight="0">
                <v:imagedata r:id="rId6" o:title="KU Emblem-1"/>
              </v:shape>
            </v:group>
          </w:pict>
        </mc:Fallback>
      </mc:AlternateContent>
    </w:r>
  </w:p>
  <w:p w14:paraId="0D0AA9A9" w14:textId="77777777" w:rsidR="00E172B2" w:rsidRDefault="00E172B2">
    <w:pPr>
      <w:pStyle w:val="Default"/>
      <w:jc w:val="center"/>
      <w:rPr>
        <w:rFonts w:ascii="Garamond" w:hAnsi="Garamond" w:cs="Times New Roman"/>
        <w:b/>
      </w:rPr>
    </w:pPr>
  </w:p>
  <w:p w14:paraId="6D1B6EA4" w14:textId="77777777" w:rsidR="00E172B2" w:rsidRDefault="002064ED">
    <w:pPr>
      <w:pStyle w:val="Default"/>
      <w:jc w:val="center"/>
      <w:rPr>
        <w:rFonts w:ascii="Garamond" w:hAnsi="Garamond" w:cs="Times New Roman"/>
        <w:b/>
      </w:rPr>
    </w:pPr>
    <w:r>
      <w:rPr>
        <w:rFonts w:ascii="Garamond" w:hAnsi="Garamond" w:cs="Times New Roman"/>
        <w:b/>
      </w:rPr>
      <w:t>KENYATTA UNIVERSITY</w:t>
    </w:r>
  </w:p>
  <w:p w14:paraId="507076E6" w14:textId="77777777" w:rsidR="00E172B2" w:rsidRDefault="002064ED">
    <w:pPr>
      <w:pStyle w:val="NoSpacing"/>
      <w:jc w:val="center"/>
      <w:rPr>
        <w:rFonts w:ascii="Garamond" w:hAnsi="Garamond" w:cs="Times New Roman"/>
        <w:b/>
        <w:sz w:val="24"/>
        <w:szCs w:val="24"/>
      </w:rPr>
    </w:pPr>
    <w:r>
      <w:rPr>
        <w:rFonts w:ascii="Garamond" w:hAnsi="Garamond" w:cs="Times New Roman"/>
        <w:b/>
        <w:sz w:val="24"/>
        <w:szCs w:val="24"/>
      </w:rPr>
      <w:t>INCLUSIVE AND INNOVATIVE DIGITAL EDUCATION FOR MIGRANT COMMUNITY IN KENYA (IIDEMIC) PROJECT</w:t>
    </w:r>
  </w:p>
  <w:p w14:paraId="058E2FFF" w14:textId="77777777" w:rsidR="00E172B2" w:rsidRDefault="002064ED">
    <w:pPr>
      <w:pStyle w:val="NoSpacing"/>
      <w:jc w:val="center"/>
      <w:rPr>
        <w:rFonts w:ascii="Garamond" w:hAnsi="Garamond" w:cs="Times New Roman"/>
        <w:b/>
        <w:sz w:val="24"/>
        <w:szCs w:val="24"/>
      </w:rPr>
    </w:pPr>
    <w:r>
      <w:rPr>
        <w:rFonts w:ascii="Garamond" w:hAnsi="Garamond" w:cs="Times New Roman"/>
        <w:b/>
        <w:sz w:val="24"/>
        <w:szCs w:val="24"/>
      </w:rPr>
      <w:t>Mobile: 0722 804 792 / 0722 275 308</w:t>
    </w:r>
  </w:p>
  <w:p w14:paraId="3AD40654" w14:textId="77777777" w:rsidR="00E172B2" w:rsidRDefault="002064ED">
    <w:pPr>
      <w:pStyle w:val="NoSpacing"/>
      <w:jc w:val="center"/>
      <w:rPr>
        <w:rFonts w:ascii="Garamond" w:hAnsi="Garamond" w:cs="Times New Roman"/>
        <w:b/>
        <w:i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0" allowOverlap="1" wp14:anchorId="111F6BE4" wp14:editId="7D7AD4FA">
              <wp:simplePos x="0" y="0"/>
              <wp:positionH relativeFrom="margin">
                <wp:align>center</wp:align>
              </wp:positionH>
              <wp:positionV relativeFrom="paragraph">
                <wp:posOffset>216535</wp:posOffset>
              </wp:positionV>
              <wp:extent cx="6343650" cy="635"/>
              <wp:effectExtent l="12700" t="13335" r="13335" b="12700"/>
              <wp:wrapNone/>
              <wp:docPr id="5" name="Straight Arrow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43560" cy="72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501BD2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0;margin-top:17.05pt;width:499.5pt;height:.05pt;z-index:-251656192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" o:allowincell="f" strokeweight="2pt">
              <w10:wrap anchorx="margin"/>
            </v:shape>
          </w:pict>
        </mc:Fallback>
      </mc:AlternateContent>
    </w:r>
    <w:r>
      <w:rPr>
        <w:rFonts w:ascii="Garamond" w:hAnsi="Garamond" w:cs="Times New Roman"/>
        <w:b/>
        <w:sz w:val="24"/>
        <w:szCs w:val="24"/>
      </w:rPr>
      <w:t xml:space="preserve">E-mail: </w:t>
    </w:r>
    <w:hyperlink r:id="rId7">
      <w:r>
        <w:rPr>
          <w:rStyle w:val="Hyperlink"/>
          <w:rFonts w:ascii="Garamond" w:eastAsia="Times New Roman" w:hAnsi="Garamond" w:cs="Times New Roman"/>
          <w:b/>
          <w:i/>
          <w:sz w:val="24"/>
          <w:szCs w:val="24"/>
        </w:rPr>
        <w:t>iidemic.project@ku.ac.ke</w:t>
      </w:r>
    </w:hyperlink>
    <w:r>
      <w:rPr>
        <w:rFonts w:ascii="Garamond" w:eastAsia="Times New Roman" w:hAnsi="Garamond" w:cs="Times New Roman"/>
        <w:b/>
        <w:i/>
        <w:sz w:val="24"/>
        <w:szCs w:val="24"/>
      </w:rPr>
      <w:t xml:space="preserve"> / </w:t>
    </w:r>
    <w:hyperlink r:id="rId8">
      <w:r>
        <w:rPr>
          <w:rStyle w:val="Hyperlink"/>
          <w:rFonts w:ascii="Garamond" w:eastAsia="Times New Roman" w:hAnsi="Garamond" w:cs="Times New Roman"/>
          <w:b/>
          <w:i/>
          <w:sz w:val="24"/>
          <w:szCs w:val="24"/>
        </w:rPr>
        <w:t>iidemicproject@gmail.com</w:t>
      </w:r>
    </w:hyperlink>
  </w:p>
  <w:p w14:paraId="7303A34C" w14:textId="77777777" w:rsidR="00E172B2" w:rsidRDefault="00E172B2">
    <w:pPr>
      <w:jc w:val="both"/>
      <w:rPr>
        <w:rFonts w:ascii="Garamond" w:eastAsiaTheme="minorHAnsi" w:hAnsi="Garamond"/>
        <w:b/>
        <w:sz w:val="18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C44987" w14:textId="77777777" w:rsidR="00E172B2" w:rsidRDefault="002064ED">
    <w:pPr>
      <w:pStyle w:val="Default"/>
      <w:jc w:val="center"/>
      <w:rPr>
        <w:rFonts w:ascii="Garamond" w:hAnsi="Garamond" w:cs="Times New Roman"/>
        <w:b/>
      </w:rPr>
    </w:pPr>
    <w:r>
      <w:rPr>
        <w:rFonts w:ascii="Garamond" w:hAnsi="Garamond" w:cs="Times New Roman"/>
        <w:b/>
        <w:noProof/>
      </w:rPr>
      <mc:AlternateContent>
        <mc:Choice Requires="wpg">
          <w:drawing>
            <wp:anchor distT="0" distB="0" distL="0" distR="0" simplePos="0" relativeHeight="251659264" behindDoc="1" locked="0" layoutInCell="1" allowOverlap="1" wp14:anchorId="77201F18" wp14:editId="2655D45B">
              <wp:simplePos x="0" y="0"/>
              <wp:positionH relativeFrom="column">
                <wp:posOffset>-222250</wp:posOffset>
              </wp:positionH>
              <wp:positionV relativeFrom="paragraph">
                <wp:posOffset>-444500</wp:posOffset>
              </wp:positionV>
              <wp:extent cx="5906770" cy="716280"/>
              <wp:effectExtent l="0" t="0" r="0" b="0"/>
              <wp:wrapNone/>
              <wp:docPr id="6" name="Group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06880" cy="716400"/>
                        <a:chOff x="0" y="0"/>
                        <a:chExt cx="5906880" cy="716400"/>
                      </a:xfrm>
                    </wpg:grpSpPr>
                    <pic:pic xmlns:pic="http://schemas.openxmlformats.org/drawingml/2006/picture">
                      <pic:nvPicPr>
                        <pic:cNvPr id="7" name="Picture 2"/>
                        <pic:cNvPicPr/>
                      </pic:nvPicPr>
                      <pic:blipFill>
                        <a:blip r:embed="rId1"/>
                        <a:stretch/>
                      </pic:blipFill>
                      <pic:spPr>
                        <a:xfrm>
                          <a:off x="4956840" y="45720"/>
                          <a:ext cx="950040" cy="6094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8" name="Picture 1"/>
                        <pic:cNvPicPr/>
                      </pic:nvPicPr>
                      <pic:blipFill>
                        <a:blip r:embed="rId2"/>
                        <a:stretch/>
                      </pic:blipFill>
                      <pic:spPr>
                        <a:xfrm>
                          <a:off x="0" y="23040"/>
                          <a:ext cx="2419200" cy="6933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9" name="Picture 66" descr="Description: Description: C:\Users\ADMIN\Desktop\FROM DESKTOP\QMS requirements &amp; reports\KU Emblem-1.jpg"/>
                        <pic:cNvPicPr/>
                      </pic:nvPicPr>
                      <pic:blipFill>
                        <a:blip r:embed="rId3"/>
                        <a:stretch/>
                      </pic:blipFill>
                      <pic:spPr>
                        <a:xfrm>
                          <a:off x="2620080" y="0"/>
                          <a:ext cx="843840" cy="6681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6428C97A" id="Group 6" o:spid="_x0000_s1026" style="position:absolute;margin-left:-17.5pt;margin-top:-35pt;width:465.1pt;height:56.4pt;z-index:-251657216;mso-wrap-distance-left:0;mso-wrap-distance-right:0" coordsize="59068,716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left:49568;top:457;width:9500;height:60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" strokeweight="0">
                <v:imagedata r:id="rId4" o:title=""/>
              </v:shape>
              <v:shape id="Picture 1" o:spid="_x0000_s1028" type="#_x0000_t75" style="position:absolute;top:230;width:24192;height:6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" strokeweight="0">
                <v:imagedata r:id="rId5" o:title=""/>
              </v:shape>
              <v:shape id="Picture 66" o:spid="_x0000_s1029" type="#_x0000_t75" alt="Description: Description: C:\Users\ADMIN\Desktop\FROM DESKTOP\QMS requirements &amp; reports\KU Emblem-1.jpg" style="position:absolute;left:26200;width:8439;height:66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" strokeweight="0">
                <v:imagedata r:id="rId6" o:title="KU Emblem-1"/>
              </v:shape>
            </v:group>
          </w:pict>
        </mc:Fallback>
      </mc:AlternateContent>
    </w:r>
    <w:bookmarkStart w:id="1" w:name="_Hlk190880056"/>
    <w:bookmarkStart w:id="2" w:name="_Hlk190880055"/>
  </w:p>
  <w:p w14:paraId="0845AC2B" w14:textId="77777777" w:rsidR="00E172B2" w:rsidRDefault="00E172B2">
    <w:pPr>
      <w:pStyle w:val="Default"/>
      <w:jc w:val="center"/>
      <w:rPr>
        <w:rFonts w:ascii="Garamond" w:hAnsi="Garamond" w:cs="Times New Roman"/>
        <w:b/>
      </w:rPr>
    </w:pPr>
  </w:p>
  <w:p w14:paraId="73EAA537" w14:textId="77777777" w:rsidR="00E172B2" w:rsidRDefault="002064ED">
    <w:pPr>
      <w:pStyle w:val="Default"/>
      <w:jc w:val="center"/>
      <w:rPr>
        <w:rFonts w:ascii="Garamond" w:hAnsi="Garamond" w:cs="Times New Roman"/>
        <w:b/>
      </w:rPr>
    </w:pPr>
    <w:r>
      <w:rPr>
        <w:rFonts w:ascii="Garamond" w:hAnsi="Garamond" w:cs="Times New Roman"/>
        <w:b/>
      </w:rPr>
      <w:t>KENYATTA UNIVERSITY</w:t>
    </w:r>
  </w:p>
  <w:p w14:paraId="0BD126A5" w14:textId="77777777" w:rsidR="00E172B2" w:rsidRDefault="002064ED">
    <w:pPr>
      <w:pStyle w:val="NoSpacing"/>
      <w:jc w:val="center"/>
      <w:rPr>
        <w:rFonts w:ascii="Garamond" w:hAnsi="Garamond" w:cs="Times New Roman"/>
        <w:b/>
        <w:sz w:val="24"/>
        <w:szCs w:val="24"/>
      </w:rPr>
    </w:pPr>
    <w:r>
      <w:rPr>
        <w:rFonts w:ascii="Garamond" w:hAnsi="Garamond" w:cs="Times New Roman"/>
        <w:b/>
        <w:sz w:val="24"/>
        <w:szCs w:val="24"/>
      </w:rPr>
      <w:t>INCLUSIVE AND INNOVATIVE DIGITAL EDUCATION FOR MIGRANT COMMUNITY IN KENYA (IIDEMIC) PROJECT</w:t>
    </w:r>
  </w:p>
  <w:p w14:paraId="71C43E90" w14:textId="77777777" w:rsidR="00E172B2" w:rsidRDefault="002064ED">
    <w:pPr>
      <w:pStyle w:val="NoSpacing"/>
      <w:jc w:val="center"/>
      <w:rPr>
        <w:rFonts w:ascii="Garamond" w:hAnsi="Garamond" w:cs="Times New Roman"/>
        <w:b/>
        <w:sz w:val="24"/>
        <w:szCs w:val="24"/>
      </w:rPr>
    </w:pPr>
    <w:r>
      <w:rPr>
        <w:rFonts w:ascii="Garamond" w:hAnsi="Garamond" w:cs="Times New Roman"/>
        <w:b/>
        <w:sz w:val="24"/>
        <w:szCs w:val="24"/>
      </w:rPr>
      <w:t>Mobile: 0722 804 792 / 0722 275 308</w:t>
    </w:r>
  </w:p>
  <w:p w14:paraId="10A1041D" w14:textId="77777777" w:rsidR="00E172B2" w:rsidRDefault="002064ED">
    <w:pPr>
      <w:pStyle w:val="NoSpacing"/>
      <w:jc w:val="center"/>
      <w:rPr>
        <w:rFonts w:ascii="Garamond" w:hAnsi="Garamond" w:cs="Times New Roman"/>
        <w:b/>
        <w:i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0" allowOverlap="1" wp14:anchorId="45C06B9E" wp14:editId="01ED6DF6">
              <wp:simplePos x="0" y="0"/>
              <wp:positionH relativeFrom="margin">
                <wp:align>center</wp:align>
              </wp:positionH>
              <wp:positionV relativeFrom="paragraph">
                <wp:posOffset>216535</wp:posOffset>
              </wp:positionV>
              <wp:extent cx="6343650" cy="635"/>
              <wp:effectExtent l="12700" t="13335" r="13335" b="12700"/>
              <wp:wrapNone/>
              <wp:docPr id="10" name="Straight Arrow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43560" cy="72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rgbClr val="000000"/>
                        </a:solidFill>
                        <a:round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4529040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5" o:spid="_x0000_s1026" type="#_x0000_t32" style="position:absolute;margin-left:0;margin-top:17.05pt;width:499.5pt;height:.05pt;z-index:-251655168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" o:allowincell="f" strokeweight="2pt">
              <w10:wrap anchorx="margin"/>
            </v:shape>
          </w:pict>
        </mc:Fallback>
      </mc:AlternateContent>
    </w:r>
    <w:r>
      <w:rPr>
        <w:rFonts w:ascii="Garamond" w:hAnsi="Garamond" w:cs="Times New Roman"/>
        <w:b/>
        <w:sz w:val="24"/>
        <w:szCs w:val="24"/>
      </w:rPr>
      <w:t xml:space="preserve">E-mail: </w:t>
    </w:r>
    <w:hyperlink r:id="rId7">
      <w:r>
        <w:rPr>
          <w:rStyle w:val="Hyperlink"/>
          <w:rFonts w:ascii="Garamond" w:eastAsia="Times New Roman" w:hAnsi="Garamond" w:cs="Times New Roman"/>
          <w:b/>
          <w:i/>
          <w:sz w:val="24"/>
          <w:szCs w:val="24"/>
        </w:rPr>
        <w:t>iidemic.project@ku.ac.ke</w:t>
      </w:r>
    </w:hyperlink>
    <w:r>
      <w:rPr>
        <w:rFonts w:ascii="Garamond" w:eastAsia="Times New Roman" w:hAnsi="Garamond" w:cs="Times New Roman"/>
        <w:b/>
        <w:i/>
        <w:sz w:val="24"/>
        <w:szCs w:val="24"/>
      </w:rPr>
      <w:t xml:space="preserve"> / </w:t>
    </w:r>
    <w:hyperlink r:id="rId8">
      <w:r>
        <w:rPr>
          <w:rStyle w:val="Hyperlink"/>
          <w:rFonts w:ascii="Garamond" w:eastAsia="Times New Roman" w:hAnsi="Garamond" w:cs="Times New Roman"/>
          <w:b/>
          <w:i/>
          <w:sz w:val="24"/>
          <w:szCs w:val="24"/>
        </w:rPr>
        <w:t>iidemicproject@gmail.com</w:t>
      </w:r>
    </w:hyperlink>
    <w:bookmarkEnd w:id="1"/>
    <w:bookmarkEnd w:id="2"/>
  </w:p>
  <w:p w14:paraId="0C27924C" w14:textId="77777777" w:rsidR="00E172B2" w:rsidRDefault="00E172B2">
    <w:pPr>
      <w:jc w:val="both"/>
      <w:rPr>
        <w:rFonts w:ascii="Garamond" w:eastAsiaTheme="minorHAnsi" w:hAnsi="Garamond"/>
        <w:b/>
        <w:sz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M0MjE1tjQ0szC0NDVX0lEKTi0uzszPAykwrAUAvLztLCwAAAA="/>
  </w:docVars>
  <w:rsids>
    <w:rsidRoot w:val="00E172B2"/>
    <w:rsid w:val="000133A6"/>
    <w:rsid w:val="002064ED"/>
    <w:rsid w:val="00481168"/>
    <w:rsid w:val="00946265"/>
    <w:rsid w:val="00B11F1B"/>
    <w:rsid w:val="00B74F7E"/>
    <w:rsid w:val="00E17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AF4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70A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74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86D4D"/>
    <w:pPr>
      <w:keepNext/>
      <w:jc w:val="center"/>
      <w:outlineLvl w:val="2"/>
    </w:pPr>
    <w:rPr>
      <w:rFonts w:ascii="Bookman Old Style" w:hAnsi="Bookman Old Style" w:cs="Tahom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70A0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2370A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qFormat/>
    <w:rsid w:val="00686D4D"/>
    <w:rPr>
      <w:rFonts w:ascii="Bookman Old Style" w:eastAsia="Times New Roman" w:hAnsi="Bookman Old Style" w:cs="Tahoma"/>
      <w:b/>
      <w:bCs/>
      <w:sz w:val="28"/>
      <w:szCs w:val="24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27973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27973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44F36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85F5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7C74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gkelc">
    <w:name w:val="hgkelc"/>
    <w:basedOn w:val="DefaultParagraphFont"/>
    <w:qFormat/>
    <w:rsid w:val="004A387A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NoSpacing">
    <w:name w:val="No Spacing"/>
    <w:uiPriority w:val="1"/>
    <w:qFormat/>
    <w:rsid w:val="002370A0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370A0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4B3C48"/>
    <w:rPr>
      <w:rFonts w:ascii="WZOZNX+Arial" w:eastAsia="Calibri" w:hAnsi="WZOZNX+Arial" w:cs="WZOZNX+Arial"/>
      <w:color w:val="000000"/>
      <w:sz w:val="24"/>
      <w:szCs w:val="24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727973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727973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0E4D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qFormat/>
    <w:rsid w:val="00544F36"/>
    <w:pPr>
      <w:spacing w:beforeAutospacing="1" w:afterAutospacing="1"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2370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70A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74B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86D4D"/>
    <w:pPr>
      <w:keepNext/>
      <w:jc w:val="center"/>
      <w:outlineLvl w:val="2"/>
    </w:pPr>
    <w:rPr>
      <w:rFonts w:ascii="Bookman Old Style" w:hAnsi="Bookman Old Style" w:cs="Tahoma"/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70A0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2370A0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qFormat/>
    <w:rsid w:val="00686D4D"/>
    <w:rPr>
      <w:rFonts w:ascii="Bookman Old Style" w:eastAsia="Times New Roman" w:hAnsi="Bookman Old Style" w:cs="Tahoma"/>
      <w:b/>
      <w:bCs/>
      <w:sz w:val="28"/>
      <w:szCs w:val="24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727973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27973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44F36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85F5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7C74B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gkelc">
    <w:name w:val="hgkelc"/>
    <w:basedOn w:val="DefaultParagraphFont"/>
    <w:qFormat/>
    <w:rsid w:val="004A387A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NoSpacing">
    <w:name w:val="No Spacing"/>
    <w:uiPriority w:val="1"/>
    <w:qFormat/>
    <w:rsid w:val="002370A0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370A0"/>
    <w:rPr>
      <w:rFonts w:ascii="Tahoma" w:hAnsi="Tahoma" w:cs="Tahoma"/>
      <w:sz w:val="16"/>
      <w:szCs w:val="16"/>
    </w:rPr>
  </w:style>
  <w:style w:type="paragraph" w:customStyle="1" w:styleId="Default">
    <w:name w:val="Default"/>
    <w:qFormat/>
    <w:rsid w:val="004B3C48"/>
    <w:rPr>
      <w:rFonts w:ascii="WZOZNX+Arial" w:eastAsia="Calibri" w:hAnsi="WZOZNX+Arial" w:cs="WZOZNX+Arial"/>
      <w:color w:val="000000"/>
      <w:sz w:val="24"/>
      <w:szCs w:val="24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727973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727973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0E4D5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qFormat/>
    <w:rsid w:val="00544F36"/>
    <w:pPr>
      <w:spacing w:beforeAutospacing="1" w:afterAutospacing="1"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2370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hyperlink" Target="mailto:iidemicproject@gmail.com" TargetMode="External"/><Relationship Id="rId3" Type="http://schemas.openxmlformats.org/officeDocument/2006/relationships/image" Target="media/image3.jpeg"/><Relationship Id="rId7" Type="http://schemas.openxmlformats.org/officeDocument/2006/relationships/hyperlink" Target="mailto:iidemic.project@ku.ac.ke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hyperlink" Target="mailto:iidemicproject@gmail.com" TargetMode="External"/><Relationship Id="rId3" Type="http://schemas.openxmlformats.org/officeDocument/2006/relationships/image" Target="media/image3.jpeg"/><Relationship Id="rId7" Type="http://schemas.openxmlformats.org/officeDocument/2006/relationships/hyperlink" Target="mailto:iidemic.project@ku.ac.ke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orman kemboi</cp:lastModifiedBy>
  <cp:revision>2</cp:revision>
  <cp:lastPrinted>2025-02-19T10:29:00Z</cp:lastPrinted>
  <dcterms:created xsi:type="dcterms:W3CDTF">2025-06-02T16:46:00Z</dcterms:created>
  <dcterms:modified xsi:type="dcterms:W3CDTF">2025-06-02T16:46:00Z</dcterms:modified>
  <dc:language>en-US</dc:language>
</cp:coreProperties>
</file>